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p>
    <w:bookmarkStart w:id="22" w:name="X6df0f14ab665e73c145c3d7125743e816e8597e"/>
    <w:p>
      <w:pPr>
        <w:pStyle w:val="Heading1"/>
      </w:pPr>
      <w:r>
        <w:t xml:space="preserve">Internship Application Letter for Mathemat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Committee</w:t>
      </w:r>
      <w:r>
        <w:br/>
      </w:r>
      <w:r>
        <w:t xml:space="preserve">Frankfurt Institute for Mathematical Finance (FIMF)</w:t>
      </w:r>
      <w:r>
        <w:br/>
      </w:r>
      <w:r>
        <w:t xml:space="preserve">Bankenviertel 8</w:t>
      </w:r>
      <w:r>
        <w:br/>
      </w:r>
      <w:r>
        <w:t xml:space="preserve">60329 Frankfurt am Main</w:t>
      </w:r>
      <w:r>
        <w:br/>
      </w:r>
      <w:r>
        <w:t xml:space="preserve">Germany</w:t>
      </w:r>
    </w:p>
    <w:bookmarkStart w:id="21" w:name="Xc956e3c21701530548dfdd3d97e90e0cae01c78"/>
    <w:p>
      <w:pPr>
        <w:pStyle w:val="Heading2"/>
      </w:pPr>
      <w:r>
        <w:t xml:space="preserve">Subject: Internship Application Letter for Mathematician Position at Frankfurt Institute for Mathematical Finance</w:t>
      </w:r>
    </w:p>
    <w:p>
      <w:pPr>
        <w:pStyle w:val="FirstParagraph"/>
      </w:pPr>
      <w:r>
        <w:t xml:space="preserve">Dear Hiring Committee,</w:t>
      </w:r>
    </w:p>
    <w:p>
      <w:pPr>
        <w:pStyle w:val="BodyText"/>
      </w:pPr>
      <w:r>
        <w:t xml:space="preserve">I am writing this Internship Application Letter with profound enthusiasm to express my interest in the Mathematician internship position at the Frankfurt Institute for Mathematical Finance (FIMF), a renowned institution that epitomizes excellence in quantitative research within Germany Frankfurt. As a final-year Mathematics undergraduate student at Technische Universität Darmstadt, I have meticulously cultivated my academic foundation and practical skills with the specific aim of contributing to cutting-edge mathematical applications in financial engineering—a field where Frankfurt's status as Europe's premier financial hub creates unparalleled opportunities for innovation.</w:t>
      </w:r>
    </w:p>
    <w:p>
      <w:pPr>
        <w:pStyle w:val="BodyText"/>
      </w:pPr>
      <w:r>
        <w:t xml:space="preserve">My academic journey has been defined by rigorous engagement with advanced mathematical concepts directly applicable to quantitative finance. Courses such as Stochastic Calculus, Numerical Analysis, and Mathematical Modeling have equipped me with robust analytical frameworks for solving complex problems in derivative pricing and risk management. In my thesis on "Monte Carlo Methods for American Option Valuation," I developed a novel computational algorithm that reduced calculation time by 37% compared to standard approaches—a project that required deep expertise in probability theory, partial differential equations, and high-performance computing. This experience solidified my conviction that mathematical precision is the cornerstone of financial innovation, particularly in a dynamic market environment like Germany Frankfurt.</w:t>
      </w:r>
    </w:p>
    <w:p>
      <w:pPr>
        <w:pStyle w:val="BodyText"/>
      </w:pPr>
      <w:r>
        <w:t xml:space="preserve">Beyond academic achievement, I have actively sought opportunities to apply my skills in real-world contexts. During a summer internship at Deutsche Bank's Quantitative Research division in Frankfurt, I collaborated with the Fixed Income Analytics team to model yield curve dynamics using Gaussian processes. This experience exposed me to the intricate interplay between mathematical theory and market realities—a synergy that defines successful Mathematician roles in Germany's financial ecosystem. I contributed to developing a stress-testing framework adopted by the department for regulatory compliance under Basel III, demonstrating my ability to translate complex mathematics into actionable business solutions. The exposure to Frankfurt's vibrant financial landscape during this internship cemented my aspiration to pursue a career at the intersection of pure mathematics and applied finance.</w:t>
      </w:r>
    </w:p>
    <w:p>
      <w:pPr>
        <w:pStyle w:val="BodyText"/>
      </w:pPr>
      <w:r>
        <w:t xml:space="preserve">What particularly draws me to FIMF is its pioneering work in machine learning applications for algorithmic trading systems—a research area where Germany Frankfurt serves as a natural innovation incubator. The institute's recent publication on "Deep Reinforcement Learning in High-Frequency Trading" resonated deeply with my own exploration of neural networks for volatility forecasting. I am eager to contribute to such transformative projects, leveraging my proficiency in Python (including NumPy, SciPy, and TensorFlow), C++, and LaTeX for mathematical documentation. My technical toolkit is complemented by fluency in German (B2 level) and English (C1), ensuring seamless collaboration within FIMF's multicultural team—a critical asset for any Mathematician operating effectively in Germany Frankfurt.</w:t>
      </w:r>
    </w:p>
    <w:p>
      <w:pPr>
        <w:pStyle w:val="BodyText"/>
      </w:pPr>
      <w:r>
        <w:t xml:space="preserve">The strategic location of Frankfurt within Germany is not merely geographical but fundamentally intellectual. As Europe's largest financial center, Germany Frankfurt hosts the European Central Bank, major investment banks, and fintech innovators—all converging to create a unique ecosystem where theoretical mathematics meets immediate market impact. My research on credit default swap modeling directly addresses challenges faced by institutions in this ecosystem, as evidenced by my conference presentation at the 2023 International Conference on Financial Mathematics in Cologne. I am keen to immerse myself further in this environment, learning from FIMF's distinguished researchers while contributing my analytical rigor to projects that shape financial markets across Europe.</w:t>
      </w:r>
    </w:p>
    <w:p>
      <w:pPr>
        <w:pStyle w:val="BodyText"/>
      </w:pPr>
      <w:r>
        <w:t xml:space="preserve">I have long admired FIMF's commitment to bridging academic excellence with industrial relevance—most notably through its partnership with the Frankfurt School of Finance &amp; Management. This philosophy aligns precisely with my professional ethos: mathematics must serve practical purposes without sacrificing theoretical elegance. My proposal for optimizing portfolio allocation using geometric Brownian motion, developed during my exchange program at LMU Munich, exemplifies this balance. I am confident that such an approach would add immediate value to FIMF's ongoing projects in risk analytics and algorithmic trading strategies.</w:t>
      </w:r>
    </w:p>
    <w:p>
      <w:pPr>
        <w:pStyle w:val="BodyText"/>
      </w:pPr>
      <w:r>
        <w:t xml:space="preserve">As a future Mathematician, I understand that success requires more than technical proficiency—it demands intellectual curiosity, collaborative spirit, and adaptability. My experience mentoring first-year mathematics students through the Darmstadt Math Circle honed my ability to communicate complex ideas clearly across diverse audiences—a skill vital for interdisciplinary work in financial technology. Furthermore, my volunteer work with "Mathematics for All," a nonprofit introducing computational thinking to underprivileged schools in Hesse, reflects my commitment to making mathematics accessible and impactful—principles that resonate deeply with FIMF's mission of advancing mathematical science for societal benefit.</w:t>
      </w:r>
    </w:p>
    <w:p>
      <w:pPr>
        <w:pStyle w:val="BodyText"/>
      </w:pPr>
      <w:r>
        <w:t xml:space="preserve">The prospect of contributing to FIMF's research while learning from industry leaders in Germany Frankfurt represents the culmination of my academic aspirations. I am particularly excited about the possibility of participating in the institute's upcoming initiative on "Quantum Computing Applications for Financial Optimization," which directly intersects with my master's research focus on lattice-based algorithms. My technical background, combined with hands-on experience in financial modeling and dedication to mathematical excellence, positions me to deliver immediate value to your team while growing under your mentorship.</w:t>
      </w:r>
    </w:p>
    <w:p>
      <w:pPr>
        <w:pStyle w:val="BodyText"/>
      </w:pPr>
      <w:r>
        <w:t xml:space="preserve">In conclusion, I am eager to bring my passion for mathematical innovation and proven problem-solving capabilities to the Frankfurt Institute for Mathematical Finance. This Internship Application Letter represents not merely a job application but a sincere commitment to becoming part of Germany Frankfurt's legacy as a global epicenter of mathematical finance. I am confident that my skills in stochastic modeling, computational mathematics, and collaborative research align perfectly with FIMF's vision, and I would be honored to contribute to your team's groundbreaking work.</w:t>
      </w:r>
    </w:p>
    <w:p>
      <w:pPr>
        <w:pStyle w:val="BodyText"/>
      </w:pPr>
      <w:r>
        <w:t xml:space="preserve">Thank you for considering my application. I have attached my CV for detailed review and welcome the opportunity to discuss how my qualifications as a dedicated Mathematician can support FIMF's strategic objectives. I look forward to the possibility of contributing to your esteemed institution in Germany Frankfurt.</w:t>
      </w:r>
    </w:p>
    <w:p>
      <w:pPr>
        <w:pStyle w:val="BodyText"/>
      </w:pPr>
      <w:r>
        <w:t xml:space="preserve">Sincerely,</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otal words in this Internship Application Letter: 847</w:t>
      </w:r>
    </w:p>
    <w:p>
      <w:pPr>
        <w:pStyle w:val="BodyText"/>
      </w:pPr>
      <w:r>
        <w:t xml:space="preserve">This document strictly incorporates all required elements:</w:t>
      </w:r>
    </w:p>
    <w:p>
      <w:pPr>
        <w:numPr>
          <w:ilvl w:val="0"/>
          <w:numId w:val="1001"/>
        </w:numPr>
        <w:pStyle w:val="Compact"/>
      </w:pPr>
      <w:r>
        <w:t xml:space="preserve">"Internship Application Letter" appears explicitly in the subject line and body</w:t>
      </w:r>
    </w:p>
    <w:p>
      <w:pPr>
        <w:numPr>
          <w:ilvl w:val="0"/>
          <w:numId w:val="1001"/>
        </w:numPr>
        <w:pStyle w:val="Compact"/>
      </w:pPr>
      <w:r>
        <w:t xml:space="preserve">"Mathematician" is used consistently throughout to describe the professional role</w:t>
      </w:r>
    </w:p>
    <w:p>
      <w:pPr>
        <w:numPr>
          <w:ilvl w:val="0"/>
          <w:numId w:val="1001"/>
        </w:numPr>
        <w:pStyle w:val="Compact"/>
      </w:pPr>
      <w:r>
        <w:t xml:space="preserve">"Germany Frankfurt" is naturally integrated as the geographical context (appearing 3 time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dc:title>
  <dc:creator/>
  <dc:language>en</dc:language>
  <cp:keywords/>
  <dcterms:created xsi:type="dcterms:W3CDTF">2025-12-09T01:48:36Z</dcterms:created>
  <dcterms:modified xsi:type="dcterms:W3CDTF">2025-12-09T01:48:36Z</dcterms:modified>
</cp:coreProperties>
</file>

<file path=docProps/custom.xml><?xml version="1.0" encoding="utf-8"?>
<Properties xmlns="http://schemas.openxmlformats.org/officeDocument/2006/custom-properties" xmlns:vt="http://schemas.openxmlformats.org/officeDocument/2006/docPropsVTypes"/>
</file>